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93476" w:rsidRDefault="00893476" w:rsidP="00893476">
      <w:pPr>
        <w:pStyle w:val="FirstParagraph"/>
        <w:spacing w:line="480" w:lineRule="auto"/>
        <w:rPr>
          <w:rFonts w:ascii="Gadugi" w:hAnsi="Gadugi"/>
          <w:b/>
          <w:bCs/>
          <w:sz w:val="4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695825</wp:posOffset>
            </wp:positionH>
            <wp:positionV relativeFrom="paragraph">
              <wp:posOffset>380365</wp:posOffset>
            </wp:positionV>
            <wp:extent cx="1960880" cy="1662430"/>
            <wp:effectExtent l="0" t="0" r="127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0880" cy="1662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Gadugi" w:hAnsi="Gadugi"/>
          <w:b/>
          <w:bCs/>
          <w:sz w:val="40"/>
        </w:rPr>
        <w:t>KENYA JUNIOR SCHOOL EDUCATION ASSESSMENT (KJSEA)</w:t>
      </w:r>
    </w:p>
    <w:p w:rsidR="00893476" w:rsidRDefault="00893476" w:rsidP="00893476">
      <w:pPr>
        <w:spacing w:line="480" w:lineRule="auto"/>
        <w:rPr>
          <w:b/>
          <w:bCs/>
        </w:rPr>
      </w:pPr>
      <w:r>
        <w:rPr>
          <w:rFonts w:ascii="Gadugi" w:hAnsi="Gadugi"/>
          <w:b/>
          <w:bCs/>
          <w:sz w:val="26"/>
          <w:szCs w:val="26"/>
        </w:rPr>
        <w:t xml:space="preserve">GRADE 8: </w:t>
      </w:r>
      <w:r>
        <w:rPr>
          <w:rFonts w:ascii="Gadugi" w:hAnsi="Gadugi"/>
          <w:b/>
          <w:bCs/>
          <w:sz w:val="26"/>
          <w:szCs w:val="26"/>
        </w:rPr>
        <w:t>CRE</w:t>
      </w:r>
      <w:r>
        <w:rPr>
          <w:rFonts w:ascii="Gadugi" w:hAnsi="Gadugi"/>
          <w:sz w:val="26"/>
          <w:szCs w:val="26"/>
        </w:rPr>
        <w:br/>
      </w:r>
      <w:r>
        <w:rPr>
          <w:rFonts w:ascii="Gadugi" w:hAnsi="Gadugi"/>
          <w:b/>
          <w:bCs/>
          <w:sz w:val="26"/>
          <w:szCs w:val="26"/>
        </w:rPr>
        <w:t>CODE: 010</w:t>
      </w:r>
      <w:r>
        <w:rPr>
          <w:rFonts w:ascii="Gadugi" w:hAnsi="Gadugi"/>
          <w:b/>
          <w:bCs/>
          <w:sz w:val="26"/>
          <w:szCs w:val="26"/>
        </w:rPr>
        <w:t xml:space="preserve"> YEAR: </w:t>
      </w:r>
    </w:p>
    <w:p w:rsidR="00893476" w:rsidRDefault="00893476" w:rsidP="00893476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>
        <w:rPr>
          <w:rFonts w:ascii="Gadugi" w:eastAsia="Times New Roman" w:hAnsi="Gadugi" w:cs="Times New Roman"/>
          <w:b/>
          <w:bCs/>
          <w:sz w:val="24"/>
          <w:szCs w:val="24"/>
        </w:rPr>
        <w:t>MARKING SCHEME</w:t>
      </w:r>
    </w:p>
    <w:p w:rsidR="00893476" w:rsidRDefault="00893476" w:rsidP="00893476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>
        <w:rPr>
          <w:rFonts w:ascii="Gadugi" w:eastAsia="Times New Roman" w:hAnsi="Gadugi" w:cs="Times New Roman"/>
          <w:b/>
          <w:bCs/>
          <w:sz w:val="24"/>
          <w:szCs w:val="24"/>
        </w:rPr>
        <w:t xml:space="preserve">SECTION A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3337"/>
        <w:gridCol w:w="7465"/>
      </w:tblGrid>
      <w:tr w:rsidR="004337F3" w:rsidRPr="00893476" w:rsidTr="00893476">
        <w:tc>
          <w:tcPr>
            <w:tcW w:w="0" w:type="auto"/>
            <w:hideMark/>
          </w:tcPr>
          <w:p w:rsidR="004337F3" w:rsidRPr="00893476" w:rsidRDefault="004337F3" w:rsidP="004337F3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proofErr w:type="spellStart"/>
            <w:r w:rsidRPr="00893476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Qn</w:t>
            </w:r>
            <w:proofErr w:type="spellEnd"/>
            <w:r w:rsidRPr="00893476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 xml:space="preserve"> No.</w:t>
            </w:r>
          </w:p>
        </w:tc>
        <w:tc>
          <w:tcPr>
            <w:tcW w:w="0" w:type="auto"/>
            <w:hideMark/>
          </w:tcPr>
          <w:p w:rsidR="004337F3" w:rsidRPr="00893476" w:rsidRDefault="004337F3" w:rsidP="004337F3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Correct Answer</w:t>
            </w:r>
          </w:p>
        </w:tc>
        <w:tc>
          <w:tcPr>
            <w:tcW w:w="0" w:type="auto"/>
            <w:hideMark/>
          </w:tcPr>
          <w:p w:rsidR="004337F3" w:rsidRPr="00893476" w:rsidRDefault="004337F3" w:rsidP="004337F3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Explanation</w:t>
            </w:r>
          </w:p>
        </w:tc>
      </w:tr>
      <w:tr w:rsidR="004337F3" w:rsidRPr="00893476" w:rsidTr="00893476"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B. Develop good morals and values</w:t>
            </w:r>
          </w:p>
        </w:tc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CRE teaches learners to live in peace, practice honesty, kindness, and harmony with others.</w:t>
            </w:r>
          </w:p>
        </w:tc>
      </w:tr>
      <w:tr w:rsidR="004337F3" w:rsidRPr="00893476" w:rsidTr="00893476"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B. All-powerful</w:t>
            </w:r>
          </w:p>
        </w:tc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Creating the world from nothing (ex-nihilo) shows God’s omnipotence.</w:t>
            </w:r>
          </w:p>
        </w:tc>
      </w:tr>
      <w:tr w:rsidR="004337F3" w:rsidRPr="00893476" w:rsidTr="00893476"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B. Misuse of natural resources</w:t>
            </w:r>
          </w:p>
        </w:tc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Cutting trees without replanting is poor stewardship and leads to floods.</w:t>
            </w:r>
          </w:p>
        </w:tc>
      </w:tr>
      <w:tr w:rsidR="004337F3" w:rsidRPr="00893476" w:rsidTr="00893476"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B. Spiritual encouragement</w:t>
            </w:r>
          </w:p>
        </w:tc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The story of Lazarus gives hope in times of loss, showing Bible as encouragement.</w:t>
            </w:r>
          </w:p>
        </w:tc>
      </w:tr>
      <w:tr w:rsidR="004337F3" w:rsidRPr="00893476" w:rsidTr="00893476"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B. Courage and determination</w:t>
            </w:r>
          </w:p>
        </w:tc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Nehemiah prayed and worked despite opposition, showing perseverance.</w:t>
            </w:r>
          </w:p>
        </w:tc>
      </w:tr>
      <w:tr w:rsidR="004337F3" w:rsidRPr="00893476" w:rsidTr="00893476"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B. The crucifixion of Jesus</w:t>
            </w:r>
          </w:p>
        </w:tc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Isaiah 53 prophecy of suffering servant was fulfilled when Jesus died on the cross.</w:t>
            </w:r>
          </w:p>
        </w:tc>
      </w:tr>
      <w:tr w:rsidR="004337F3" w:rsidRPr="00893476" w:rsidTr="00893476"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B. Health and social welfare</w:t>
            </w:r>
          </w:p>
        </w:tc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Providing water and sanitation is part of church’s welfare and health roles.</w:t>
            </w:r>
          </w:p>
        </w:tc>
      </w:tr>
      <w:tr w:rsidR="004337F3" w:rsidRPr="00893476" w:rsidTr="00893476"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A. Drug and substance abuse</w:t>
            </w:r>
          </w:p>
        </w:tc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Cigarette addiction leading to theft is a result of drug abuse.</w:t>
            </w:r>
          </w:p>
        </w:tc>
      </w:tr>
      <w:tr w:rsidR="004337F3" w:rsidRPr="00893476" w:rsidTr="00893476"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B. Misuse of leisure time</w:t>
            </w:r>
          </w:p>
        </w:tc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Gambling online and skipping class is misuse of leisure and irresponsibility.</w:t>
            </w:r>
          </w:p>
        </w:tc>
      </w:tr>
      <w:tr w:rsidR="004337F3" w:rsidRPr="00893476" w:rsidTr="00893476"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C. Sin</w:t>
            </w:r>
          </w:p>
        </w:tc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Adam and Eve’s disobedience brought sin into the world.</w:t>
            </w:r>
          </w:p>
        </w:tc>
      </w:tr>
      <w:tr w:rsidR="004337F3" w:rsidRPr="00893476" w:rsidTr="00893476"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11</w:t>
            </w:r>
          </w:p>
        </w:tc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B. Faith</w:t>
            </w:r>
          </w:p>
        </w:tc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Abraham’s obedience to God showed strong faith.</w:t>
            </w:r>
          </w:p>
        </w:tc>
      </w:tr>
      <w:tr w:rsidR="004337F3" w:rsidRPr="00893476" w:rsidTr="00893476"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12</w:t>
            </w:r>
          </w:p>
        </w:tc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A. Against kingship in Israel</w:t>
            </w:r>
          </w:p>
        </w:tc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Samuel warned Israelites about problems of kingship.</w:t>
            </w:r>
          </w:p>
        </w:tc>
      </w:tr>
      <w:tr w:rsidR="004337F3" w:rsidRPr="00893476" w:rsidTr="00893476"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13</w:t>
            </w:r>
          </w:p>
        </w:tc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C. Restore sight and health</w:t>
            </w:r>
          </w:p>
        </w:tc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Jesus’ healing of Bartimaeus showed His power over sickness.</w:t>
            </w:r>
          </w:p>
        </w:tc>
      </w:tr>
      <w:tr w:rsidR="004337F3" w:rsidRPr="00893476" w:rsidTr="00893476"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14</w:t>
            </w:r>
          </w:p>
        </w:tc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B. Healthy family relationships</w:t>
            </w:r>
          </w:p>
        </w:tc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Praying, forgiving, and sharing duties strengthens families.</w:t>
            </w:r>
          </w:p>
        </w:tc>
      </w:tr>
      <w:tr w:rsidR="004337F3" w:rsidRPr="00893476" w:rsidTr="00893476"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15</w:t>
            </w:r>
          </w:p>
        </w:tc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A. Paul’s teachings</w:t>
            </w:r>
          </w:p>
        </w:tc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Paul taught that marriage is a covenant of faithfulness.</w:t>
            </w:r>
          </w:p>
        </w:tc>
      </w:tr>
      <w:tr w:rsidR="004337F3" w:rsidRPr="00893476" w:rsidTr="00893476"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16</w:t>
            </w:r>
          </w:p>
        </w:tc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B. Lack of sexual education</w:t>
            </w:r>
          </w:p>
        </w:tc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Teenage pregnancies in Turkana mainly due to ignorance and poverty.</w:t>
            </w:r>
          </w:p>
        </w:tc>
      </w:tr>
      <w:tr w:rsidR="004337F3" w:rsidRPr="00893476" w:rsidTr="00893476"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17</w:t>
            </w:r>
          </w:p>
        </w:tc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A. Sacredness of life</w:t>
            </w:r>
          </w:p>
        </w:tc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Encouraging counseling instead of suicide shows life is sacred.</w:t>
            </w:r>
          </w:p>
        </w:tc>
      </w:tr>
      <w:tr w:rsidR="004337F3" w:rsidRPr="00893476" w:rsidTr="00893476"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18</w:t>
            </w:r>
          </w:p>
        </w:tc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A. Developing talents</w:t>
            </w:r>
          </w:p>
        </w:tc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Joining choir shows using God-given gifts positively.</w:t>
            </w:r>
          </w:p>
        </w:tc>
      </w:tr>
      <w:tr w:rsidR="004337F3" w:rsidRPr="00893476" w:rsidTr="00893476"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19</w:t>
            </w:r>
          </w:p>
        </w:tc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C. Misuse of leisure</w:t>
            </w:r>
          </w:p>
        </w:tc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Spending nights chatting online instead of studying is misuse of leisure.</w:t>
            </w:r>
          </w:p>
        </w:tc>
      </w:tr>
      <w:tr w:rsidR="004337F3" w:rsidRPr="00893476" w:rsidTr="00893476"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20</w:t>
            </w:r>
          </w:p>
        </w:tc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A. The Holy Spirit</w:t>
            </w:r>
          </w:p>
        </w:tc>
        <w:tc>
          <w:tcPr>
            <w:tcW w:w="0" w:type="auto"/>
            <w:hideMark/>
          </w:tcPr>
          <w:p w:rsidR="004337F3" w:rsidRPr="00893476" w:rsidRDefault="004337F3" w:rsidP="004337F3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893476">
              <w:rPr>
                <w:rFonts w:ascii="Gadugi" w:eastAsia="Times New Roman" w:hAnsi="Gadugi" w:cs="Times New Roman"/>
                <w:sz w:val="24"/>
                <w:szCs w:val="24"/>
              </w:rPr>
              <w:t>On Pentecost, disciples spoke in tongues after receiving the Holy Spirit.</w:t>
            </w:r>
          </w:p>
        </w:tc>
      </w:tr>
    </w:tbl>
    <w:p w:rsidR="004337F3" w:rsidRPr="00893476" w:rsidRDefault="004337F3" w:rsidP="004337F3">
      <w:pPr>
        <w:spacing w:before="100" w:beforeAutospacing="1" w:after="100" w:afterAutospacing="1" w:line="240" w:lineRule="auto"/>
        <w:outlineLvl w:val="0"/>
        <w:rPr>
          <w:rFonts w:ascii="Gadugi" w:eastAsia="Times New Roman" w:hAnsi="Gadugi" w:cs="Times New Roman"/>
          <w:b/>
          <w:bCs/>
          <w:kern w:val="36"/>
          <w:sz w:val="24"/>
          <w:szCs w:val="24"/>
        </w:rPr>
      </w:pPr>
      <w:r w:rsidRPr="00893476">
        <w:rPr>
          <w:rFonts w:ascii="Gadugi" w:eastAsia="Times New Roman" w:hAnsi="Gadugi" w:cs="Times New Roman"/>
          <w:b/>
          <w:bCs/>
          <w:kern w:val="36"/>
          <w:sz w:val="24"/>
          <w:szCs w:val="24"/>
        </w:rPr>
        <w:lastRenderedPageBreak/>
        <w:t>SECTION B: STRUCTURED QUESTIONS (80 MARKS)</w:t>
      </w:r>
    </w:p>
    <w:p w:rsidR="004337F3" w:rsidRPr="00893476" w:rsidRDefault="004337F3" w:rsidP="004337F3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893476">
        <w:rPr>
          <w:rFonts w:ascii="Gadugi" w:eastAsia="Times New Roman" w:hAnsi="Gadugi" w:cs="Times New Roman"/>
          <w:b/>
          <w:bCs/>
          <w:sz w:val="24"/>
          <w:szCs w:val="24"/>
        </w:rPr>
        <w:t>Q21. Attributes and Creation Accounts</w:t>
      </w:r>
    </w:p>
    <w:p w:rsidR="004337F3" w:rsidRPr="00893476" w:rsidRDefault="004337F3" w:rsidP="004337F3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893476">
        <w:rPr>
          <w:rFonts w:ascii="Gadugi" w:eastAsia="Times New Roman" w:hAnsi="Gadugi" w:cs="Times New Roman"/>
          <w:b/>
          <w:bCs/>
          <w:sz w:val="24"/>
          <w:szCs w:val="24"/>
        </w:rPr>
        <w:t>(a) State two attributes of God shown in creation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i. God is powerful (created by command)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ii. God is orderly (created in sequence)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 xml:space="preserve">iii. God </w:t>
      </w:r>
      <w:proofErr w:type="gramStart"/>
      <w:r w:rsidRPr="00893476">
        <w:rPr>
          <w:rFonts w:ascii="Gadugi" w:eastAsia="Times New Roman" w:hAnsi="Gadugi" w:cs="Times New Roman"/>
          <w:sz w:val="24"/>
          <w:szCs w:val="24"/>
        </w:rPr>
        <w:t>is loving</w:t>
      </w:r>
      <w:proofErr w:type="gramEnd"/>
      <w:r w:rsidRPr="00893476">
        <w:rPr>
          <w:rFonts w:ascii="Gadugi" w:eastAsia="Times New Roman" w:hAnsi="Gadugi" w:cs="Times New Roman"/>
          <w:sz w:val="24"/>
          <w:szCs w:val="24"/>
        </w:rPr>
        <w:t xml:space="preserve"> (provided for man)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iv. God is creative (made everything beautiful)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v. God is eternal (was before creation).</w:t>
      </w:r>
    </w:p>
    <w:p w:rsidR="004337F3" w:rsidRPr="00893476" w:rsidRDefault="004337F3" w:rsidP="004337F3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893476">
        <w:rPr>
          <w:rFonts w:ascii="Gadugi" w:eastAsia="Times New Roman" w:hAnsi="Gadugi" w:cs="Times New Roman"/>
          <w:b/>
          <w:bCs/>
          <w:sz w:val="24"/>
          <w:szCs w:val="24"/>
        </w:rPr>
        <w:t>(b) Similarities between Genesis 1 &amp; 2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i. Both accounts show God as Creator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ii. Both show man as special creation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iii. Both stress God’s authority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iv. Both emphasize God’s goodness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v. Both show creation was purposeful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vi. Both highlight man’s role in creation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vii. Both stress man’s relationship with God.</w:t>
      </w:r>
    </w:p>
    <w:p w:rsidR="004337F3" w:rsidRPr="00893476" w:rsidRDefault="004337F3" w:rsidP="004337F3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893476">
        <w:rPr>
          <w:rFonts w:ascii="Gadugi" w:eastAsia="Times New Roman" w:hAnsi="Gadugi" w:cs="Times New Roman"/>
          <w:b/>
          <w:bCs/>
          <w:sz w:val="24"/>
          <w:szCs w:val="24"/>
        </w:rPr>
        <w:t>(c) Differences in order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i. In Genesis 1, man was created last; in Genesis 2, man was created first.</w:t>
      </w:r>
      <w:r w:rsidRPr="00893476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893476">
        <w:rPr>
          <w:rFonts w:ascii="Gadugi" w:eastAsia="Times New Roman" w:hAnsi="Gadugi" w:cs="Times New Roman"/>
          <w:sz w:val="24"/>
          <w:szCs w:val="24"/>
        </w:rPr>
        <w:t>ii. Genesis</w:t>
      </w:r>
      <w:proofErr w:type="gramEnd"/>
      <w:r w:rsidRPr="00893476">
        <w:rPr>
          <w:rFonts w:ascii="Gadugi" w:eastAsia="Times New Roman" w:hAnsi="Gadugi" w:cs="Times New Roman"/>
          <w:sz w:val="24"/>
          <w:szCs w:val="24"/>
        </w:rPr>
        <w:t xml:space="preserve"> 1 follows days; Genesis 2 focuses on man and Garden.</w:t>
      </w:r>
      <w:r w:rsidRPr="00893476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893476">
        <w:rPr>
          <w:rFonts w:ascii="Gadugi" w:eastAsia="Times New Roman" w:hAnsi="Gadugi" w:cs="Times New Roman"/>
          <w:sz w:val="24"/>
          <w:szCs w:val="24"/>
        </w:rPr>
        <w:t>iii. Genesis</w:t>
      </w:r>
      <w:proofErr w:type="gramEnd"/>
      <w:r w:rsidRPr="00893476">
        <w:rPr>
          <w:rFonts w:ascii="Gadugi" w:eastAsia="Times New Roman" w:hAnsi="Gadugi" w:cs="Times New Roman"/>
          <w:sz w:val="24"/>
          <w:szCs w:val="24"/>
        </w:rPr>
        <w:t xml:space="preserve"> 1 is broad (cosmic); Genesis 2 is detailed (human).</w:t>
      </w:r>
      <w:r w:rsidRPr="00893476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893476">
        <w:rPr>
          <w:rFonts w:ascii="Gadugi" w:eastAsia="Times New Roman" w:hAnsi="Gadugi" w:cs="Times New Roman"/>
          <w:sz w:val="24"/>
          <w:szCs w:val="24"/>
        </w:rPr>
        <w:t>iv. Genesis</w:t>
      </w:r>
      <w:proofErr w:type="gramEnd"/>
      <w:r w:rsidRPr="00893476">
        <w:rPr>
          <w:rFonts w:ascii="Gadugi" w:eastAsia="Times New Roman" w:hAnsi="Gadugi" w:cs="Times New Roman"/>
          <w:sz w:val="24"/>
          <w:szCs w:val="24"/>
        </w:rPr>
        <w:t xml:space="preserve"> 1 shows creation by word; Genesis 2 shows creation by action (forming man from dust).</w:t>
      </w:r>
    </w:p>
    <w:p w:rsidR="004337F3" w:rsidRPr="00893476" w:rsidRDefault="004337F3" w:rsidP="004337F3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893476">
        <w:rPr>
          <w:rFonts w:ascii="Gadugi" w:eastAsia="Times New Roman" w:hAnsi="Gadugi" w:cs="Times New Roman"/>
          <w:b/>
          <w:bCs/>
          <w:sz w:val="24"/>
          <w:szCs w:val="24"/>
        </w:rPr>
        <w:t>Q22. Use of Natural Resources</w:t>
      </w:r>
    </w:p>
    <w:p w:rsidR="004337F3" w:rsidRPr="00893476" w:rsidRDefault="004337F3" w:rsidP="004337F3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893476">
        <w:rPr>
          <w:rFonts w:ascii="Gadugi" w:eastAsia="Times New Roman" w:hAnsi="Gadugi" w:cs="Times New Roman"/>
          <w:b/>
          <w:bCs/>
          <w:sz w:val="24"/>
          <w:szCs w:val="24"/>
        </w:rPr>
        <w:t>(a) Christian values for proper use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i. Responsibility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ii. Honesty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iii. Love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iv. Respect for life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v. Justice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vi. Stewardship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vii. Self-control.</w:t>
      </w:r>
    </w:p>
    <w:p w:rsidR="004337F3" w:rsidRPr="00893476" w:rsidRDefault="004337F3" w:rsidP="004337F3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893476">
        <w:rPr>
          <w:rFonts w:ascii="Gadugi" w:eastAsia="Times New Roman" w:hAnsi="Gadugi" w:cs="Times New Roman"/>
          <w:b/>
          <w:bCs/>
          <w:sz w:val="24"/>
          <w:szCs w:val="24"/>
        </w:rPr>
        <w:t>(b) Misuse of natural resources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i. Deforestation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ii. Overgrazing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iii. Water pollution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iv. Air pollution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v. Soil erosion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vi. Poaching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vii. Illegal fishing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viii. Over-mining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ix. Over-irrigation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x. Dumping waste.</w:t>
      </w:r>
      <w:r w:rsidRPr="00893476">
        <w:rPr>
          <w:rFonts w:ascii="Gadugi" w:eastAsia="Times New Roman" w:hAnsi="Gadugi" w:cs="Times New Roman"/>
          <w:sz w:val="24"/>
          <w:szCs w:val="24"/>
        </w:rPr>
        <w:br/>
      </w:r>
      <w:r w:rsidRPr="00893476">
        <w:rPr>
          <w:rFonts w:ascii="Gadugi" w:eastAsia="Times New Roman" w:hAnsi="Gadugi" w:cs="Times New Roman"/>
          <w:sz w:val="24"/>
          <w:szCs w:val="24"/>
        </w:rPr>
        <w:lastRenderedPageBreak/>
        <w:t>xi. Burning charcoal irresponsibly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xii. Overuse of pesticides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xiii. Land grabbing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xiv. Bush burning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xv. Poor farming methods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xvi. Oil spillage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xvii. Killing endangered species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xviii. Sand harvesting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xix. Quarrying without rehabilitation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xx. Encroaching on wetlands.</w:t>
      </w:r>
    </w:p>
    <w:p w:rsidR="004337F3" w:rsidRPr="00893476" w:rsidRDefault="004337F3" w:rsidP="004337F3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893476">
        <w:rPr>
          <w:rFonts w:ascii="Gadugi" w:eastAsia="Times New Roman" w:hAnsi="Gadugi" w:cs="Times New Roman"/>
          <w:b/>
          <w:bCs/>
          <w:sz w:val="24"/>
          <w:szCs w:val="24"/>
        </w:rPr>
        <w:t>(c) Effects of misuse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i. Desertification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ii. Floods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iii. Drought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iv. Hunger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v. Loss of biodiversity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vi. Climate change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vii. Soil infertility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viii. Diseases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ix. Conflicts over resources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x. Poverty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xi. Extinction of species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xii. Migration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xiii. Environmental degradation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xiv. Pollution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xv. Collapse of ecosystems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xvi. Unemployment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xvii. Reduced rainfall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xviii. High cost of living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xix. Famines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xx. Loss of cultural sites.</w:t>
      </w:r>
    </w:p>
    <w:p w:rsidR="004337F3" w:rsidRPr="00893476" w:rsidRDefault="004337F3" w:rsidP="004337F3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893476">
        <w:rPr>
          <w:rFonts w:ascii="Gadugi" w:eastAsia="Times New Roman" w:hAnsi="Gadugi" w:cs="Times New Roman"/>
          <w:b/>
          <w:bCs/>
          <w:sz w:val="24"/>
          <w:szCs w:val="24"/>
        </w:rPr>
        <w:t>Q23. Bible</w:t>
      </w:r>
    </w:p>
    <w:p w:rsidR="004337F3" w:rsidRPr="00893476" w:rsidRDefault="004337F3" w:rsidP="004337F3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893476">
        <w:rPr>
          <w:rFonts w:ascii="Gadugi" w:eastAsia="Times New Roman" w:hAnsi="Gadugi" w:cs="Times New Roman"/>
          <w:b/>
          <w:bCs/>
          <w:sz w:val="24"/>
          <w:szCs w:val="24"/>
        </w:rPr>
        <w:t>(a) Uses of the Bible in a Christian’s life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i. Source of spiritual guidance.</w:t>
      </w:r>
      <w:r w:rsidRPr="00893476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893476">
        <w:rPr>
          <w:rFonts w:ascii="Gadugi" w:eastAsia="Times New Roman" w:hAnsi="Gadugi" w:cs="Times New Roman"/>
          <w:sz w:val="24"/>
          <w:szCs w:val="24"/>
        </w:rPr>
        <w:t>ii</w:t>
      </w:r>
      <w:proofErr w:type="gramEnd"/>
      <w:r w:rsidRPr="00893476">
        <w:rPr>
          <w:rFonts w:ascii="Gadugi" w:eastAsia="Times New Roman" w:hAnsi="Gadugi" w:cs="Times New Roman"/>
          <w:sz w:val="24"/>
          <w:szCs w:val="24"/>
        </w:rPr>
        <w:t>. Used in worship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iii. Source of comfort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iv. Teaching in schools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v. Preaching and evangelism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vi. Correction of wrongs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vii. Strengthening faith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viii. Basis of law and morality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ix. Promoting unity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x. Solving conflicts.</w:t>
      </w:r>
    </w:p>
    <w:p w:rsidR="004337F3" w:rsidRPr="00893476" w:rsidRDefault="004337F3" w:rsidP="004337F3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893476">
        <w:rPr>
          <w:rFonts w:ascii="Gadugi" w:eastAsia="Times New Roman" w:hAnsi="Gadugi" w:cs="Times New Roman"/>
          <w:b/>
          <w:bCs/>
          <w:sz w:val="24"/>
          <w:szCs w:val="24"/>
        </w:rPr>
        <w:lastRenderedPageBreak/>
        <w:t>(b) Reasons for translation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i. To reach different tribes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ii. To spread Christianity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iii. To help illiterate people through oral reading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iv. To preserve culture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v. To fulfill the Great Commission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vi. To ease understanding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vii. To encourage literacy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viii. To strengthen evangelism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ix. To promote worship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x. To remove language barriers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xi. To make Bible accessible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xii. To preserve God’s word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xiii. To cater for new converts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xiv. To use in schools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xv. To help missionaries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xvi. To enhance memorization.</w:t>
      </w:r>
      <w:r w:rsidRPr="00893476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893476">
        <w:rPr>
          <w:rFonts w:ascii="Gadugi" w:eastAsia="Times New Roman" w:hAnsi="Gadugi" w:cs="Times New Roman"/>
          <w:sz w:val="24"/>
          <w:szCs w:val="24"/>
        </w:rPr>
        <w:t>xvii</w:t>
      </w:r>
      <w:proofErr w:type="gramEnd"/>
      <w:r w:rsidRPr="00893476">
        <w:rPr>
          <w:rFonts w:ascii="Gadugi" w:eastAsia="Times New Roman" w:hAnsi="Gadugi" w:cs="Times New Roman"/>
          <w:sz w:val="24"/>
          <w:szCs w:val="24"/>
        </w:rPr>
        <w:t>. To aid research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xviii. To strengthen church growth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xix. To teach children.</w:t>
      </w:r>
      <w:r w:rsidRPr="00893476">
        <w:rPr>
          <w:rFonts w:ascii="Gadugi" w:eastAsia="Times New Roman" w:hAnsi="Gadugi" w:cs="Times New Roman"/>
          <w:sz w:val="24"/>
          <w:szCs w:val="24"/>
        </w:rPr>
        <w:br/>
        <w:t>xx. To encourage private study.</w:t>
      </w:r>
    </w:p>
    <w:p w:rsidR="00893476" w:rsidRDefault="00893476" w:rsidP="00893476">
      <w:pPr>
        <w:jc w:val="center"/>
        <w:rPr>
          <w:rFonts w:ascii="Gadugi" w:hAnsi="Gadugi"/>
          <w:b/>
          <w:sz w:val="24"/>
          <w:szCs w:val="24"/>
        </w:rPr>
      </w:pPr>
    </w:p>
    <w:p w:rsidR="00893476" w:rsidRDefault="00893476" w:rsidP="00893476">
      <w:pPr>
        <w:jc w:val="center"/>
        <w:rPr>
          <w:rFonts w:ascii="Gadugi" w:hAnsi="Gadugi"/>
          <w:b/>
          <w:sz w:val="24"/>
          <w:szCs w:val="24"/>
        </w:rPr>
      </w:pPr>
    </w:p>
    <w:p w:rsidR="00893476" w:rsidRDefault="00893476" w:rsidP="00893476">
      <w:pPr>
        <w:jc w:val="center"/>
        <w:rPr>
          <w:rFonts w:ascii="Gadugi" w:hAnsi="Gadugi"/>
          <w:b/>
          <w:sz w:val="24"/>
          <w:szCs w:val="24"/>
        </w:rPr>
      </w:pPr>
    </w:p>
    <w:p w:rsidR="00893476" w:rsidRDefault="00893476" w:rsidP="00893476">
      <w:pPr>
        <w:jc w:val="center"/>
        <w:rPr>
          <w:rFonts w:ascii="Gadugi" w:hAnsi="Gadugi"/>
          <w:b/>
          <w:sz w:val="24"/>
          <w:szCs w:val="24"/>
        </w:rPr>
      </w:pPr>
    </w:p>
    <w:p w:rsidR="00893476" w:rsidRDefault="00893476" w:rsidP="00893476">
      <w:pPr>
        <w:jc w:val="center"/>
        <w:rPr>
          <w:rFonts w:ascii="Gadugi" w:hAnsi="Gadugi"/>
          <w:b/>
          <w:sz w:val="24"/>
          <w:szCs w:val="24"/>
        </w:rPr>
      </w:pPr>
    </w:p>
    <w:p w:rsidR="00893476" w:rsidRDefault="00893476" w:rsidP="00893476">
      <w:pPr>
        <w:jc w:val="center"/>
        <w:rPr>
          <w:rFonts w:ascii="Gadugi" w:hAnsi="Gadugi"/>
          <w:b/>
          <w:sz w:val="24"/>
          <w:szCs w:val="24"/>
        </w:rPr>
      </w:pPr>
    </w:p>
    <w:p w:rsidR="00893476" w:rsidRDefault="00893476" w:rsidP="00893476">
      <w:pPr>
        <w:jc w:val="center"/>
        <w:rPr>
          <w:rFonts w:ascii="Gadugi" w:hAnsi="Gadugi"/>
          <w:b/>
          <w:sz w:val="24"/>
          <w:szCs w:val="24"/>
        </w:rPr>
      </w:pPr>
    </w:p>
    <w:p w:rsidR="00893476" w:rsidRDefault="00893476" w:rsidP="00893476">
      <w:pPr>
        <w:jc w:val="center"/>
        <w:rPr>
          <w:rFonts w:ascii="Gadugi" w:hAnsi="Gadugi"/>
          <w:b/>
          <w:sz w:val="24"/>
          <w:szCs w:val="24"/>
        </w:rPr>
      </w:pPr>
    </w:p>
    <w:p w:rsidR="00893476" w:rsidRDefault="00893476" w:rsidP="00893476">
      <w:pPr>
        <w:jc w:val="center"/>
        <w:rPr>
          <w:rFonts w:ascii="Gadugi" w:hAnsi="Gadugi"/>
          <w:b/>
          <w:sz w:val="24"/>
          <w:szCs w:val="24"/>
        </w:rPr>
      </w:pPr>
    </w:p>
    <w:p w:rsidR="00893476" w:rsidRDefault="00893476" w:rsidP="00893476">
      <w:pPr>
        <w:jc w:val="center"/>
        <w:rPr>
          <w:rFonts w:ascii="Gadugi" w:hAnsi="Gadugi"/>
          <w:b/>
          <w:sz w:val="24"/>
          <w:szCs w:val="24"/>
        </w:rPr>
      </w:pPr>
    </w:p>
    <w:p w:rsidR="00893476" w:rsidRDefault="00893476" w:rsidP="00893476">
      <w:pPr>
        <w:jc w:val="center"/>
        <w:rPr>
          <w:rFonts w:ascii="Gadugi" w:hAnsi="Gadugi"/>
          <w:b/>
          <w:sz w:val="24"/>
          <w:szCs w:val="24"/>
        </w:rPr>
      </w:pPr>
    </w:p>
    <w:p w:rsidR="00893476" w:rsidRDefault="00893476" w:rsidP="00893476">
      <w:pPr>
        <w:jc w:val="center"/>
        <w:rPr>
          <w:rFonts w:ascii="Gadugi" w:hAnsi="Gadugi"/>
          <w:b/>
          <w:sz w:val="24"/>
          <w:szCs w:val="24"/>
        </w:rPr>
      </w:pPr>
    </w:p>
    <w:p w:rsidR="00893476" w:rsidRDefault="00893476" w:rsidP="00893476">
      <w:pPr>
        <w:jc w:val="center"/>
        <w:rPr>
          <w:rFonts w:ascii="Gadugi" w:hAnsi="Gadugi"/>
          <w:b/>
          <w:sz w:val="24"/>
          <w:szCs w:val="24"/>
        </w:rPr>
      </w:pPr>
      <w:bookmarkStart w:id="0" w:name="_GoBack"/>
      <w:bookmarkEnd w:id="0"/>
    </w:p>
    <w:p w:rsidR="00CF6D94" w:rsidRPr="00893476" w:rsidRDefault="00893476" w:rsidP="00893476">
      <w:pPr>
        <w:jc w:val="center"/>
        <w:rPr>
          <w:rFonts w:ascii="Gadugi" w:hAnsi="Gadugi"/>
          <w:b/>
          <w:sz w:val="24"/>
          <w:szCs w:val="24"/>
        </w:rPr>
      </w:pPr>
      <w:r w:rsidRPr="00893476">
        <w:rPr>
          <w:rFonts w:ascii="Gadugi" w:hAnsi="Gadugi"/>
          <w:b/>
          <w:sz w:val="24"/>
          <w:szCs w:val="24"/>
        </w:rPr>
        <w:t>THIS IS THE LAST PRINTED PAGE</w:t>
      </w:r>
    </w:p>
    <w:sectPr w:rsidR="00CF6D94" w:rsidRPr="00893476" w:rsidSect="00893476">
      <w:pgSz w:w="12240" w:h="15840"/>
      <w:pgMar w:top="284" w:right="333" w:bottom="426" w:left="42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337F3"/>
    <w:rsid w:val="004337F3"/>
    <w:rsid w:val="00893476"/>
    <w:rsid w:val="00CF6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337F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4337F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337F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4337F3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4337F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4337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893476"/>
  </w:style>
  <w:style w:type="paragraph" w:styleId="BodyText">
    <w:name w:val="Body Text"/>
    <w:basedOn w:val="Normal"/>
    <w:link w:val="BodyTextChar"/>
    <w:uiPriority w:val="99"/>
    <w:semiHidden/>
    <w:unhideWhenUsed/>
    <w:rsid w:val="0089347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93476"/>
  </w:style>
  <w:style w:type="table" w:styleId="TableGrid">
    <w:name w:val="Table Grid"/>
    <w:basedOn w:val="TableNormal"/>
    <w:uiPriority w:val="59"/>
    <w:rsid w:val="0089347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337F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4337F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337F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4337F3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4337F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4337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893476"/>
  </w:style>
  <w:style w:type="paragraph" w:styleId="BodyText">
    <w:name w:val="Body Text"/>
    <w:basedOn w:val="Normal"/>
    <w:link w:val="BodyTextChar"/>
    <w:uiPriority w:val="99"/>
    <w:semiHidden/>
    <w:unhideWhenUsed/>
    <w:rsid w:val="0089347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93476"/>
  </w:style>
  <w:style w:type="table" w:styleId="TableGrid">
    <w:name w:val="Table Grid"/>
    <w:basedOn w:val="TableNormal"/>
    <w:uiPriority w:val="59"/>
    <w:rsid w:val="0089347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2969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6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74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2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68</Words>
  <Characters>4381</Characters>
  <Application>Microsoft Office Word</Application>
  <DocSecurity>0</DocSecurity>
  <Lines>36</Lines>
  <Paragraphs>10</Paragraphs>
  <ScaleCrop>false</ScaleCrop>
  <Company/>
  <LinksUpToDate>false</LinksUpToDate>
  <CharactersWithSpaces>51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4</cp:revision>
  <dcterms:created xsi:type="dcterms:W3CDTF">2025-09-06T04:13:00Z</dcterms:created>
  <dcterms:modified xsi:type="dcterms:W3CDTF">2025-09-06T17:58:00Z</dcterms:modified>
</cp:coreProperties>
</file>